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650BCD3" w14:textId="3CD71EF8" w:rsidR="0021291E" w:rsidRPr="0021291E" w:rsidRDefault="00163305" w:rsidP="0021291E">
      <w:pPr>
        <w:pStyle w:val="NoSpacing"/>
        <w:jc w:val="both"/>
        <w:rPr>
          <w:rFonts w:ascii="Arial" w:hAnsi="Arial" w:cs="Arial"/>
        </w:rPr>
      </w:pPr>
      <w:r>
        <w:rPr>
          <w:b/>
        </w:rPr>
        <w:t xml:space="preserve">PI name:  </w:t>
      </w:r>
      <w:r w:rsidR="0021291E" w:rsidRPr="004B191A">
        <w:rPr>
          <w:rFonts w:ascii="Arial" w:hAnsi="Arial" w:cs="Arial"/>
        </w:rPr>
        <w:t>Hans Gregersen (</w:t>
      </w:r>
      <w:r w:rsidR="00CC4518">
        <w:rPr>
          <w:rFonts w:ascii="Arial" w:hAnsi="Arial" w:cs="Arial"/>
        </w:rPr>
        <w:t>C</w:t>
      </w:r>
      <w:r w:rsidR="0021291E" w:rsidRPr="004B191A">
        <w:rPr>
          <w:rFonts w:ascii="Arial" w:hAnsi="Arial" w:cs="Arial"/>
        </w:rPr>
        <w:t>ontact), Ghassan Kassab</w:t>
      </w:r>
    </w:p>
    <w:p w14:paraId="315DB093" w14:textId="7E0323E0" w:rsidR="00163305" w:rsidRPr="00163305" w:rsidRDefault="00163305" w:rsidP="00163305"/>
    <w:p w14:paraId="17D5C354" w14:textId="287D2396" w:rsidR="00163305" w:rsidRDefault="00163305">
      <w:r>
        <w:rPr>
          <w:b/>
        </w:rPr>
        <w:t xml:space="preserve">SPARC award #:  </w:t>
      </w:r>
      <w:r w:rsidR="0021291E" w:rsidRPr="004B191A">
        <w:rPr>
          <w:rFonts w:ascii="Arial" w:hAnsi="Arial" w:cs="Arial"/>
        </w:rPr>
        <w:t>3OT2OD0</w:t>
      </w:r>
      <w:r w:rsidR="00A05B73">
        <w:rPr>
          <w:rFonts w:ascii="Arial" w:hAnsi="Arial" w:cs="Arial"/>
        </w:rPr>
        <w:t>xxxxxx</w:t>
      </w:r>
    </w:p>
    <w:p w14:paraId="6316C169" w14:textId="77777777" w:rsidR="0021291E" w:rsidRPr="0021291E" w:rsidRDefault="0021291E"/>
    <w:p w14:paraId="4C6E9B89" w14:textId="323CCE08" w:rsidR="006C3EE9" w:rsidRPr="00057039" w:rsidRDefault="000319BF">
      <w:pPr>
        <w:rPr>
          <w:b/>
        </w:rPr>
      </w:pPr>
      <w:r w:rsidRPr="00057039">
        <w:rPr>
          <w:b/>
        </w:rPr>
        <w:t>Data deliverables</w:t>
      </w:r>
      <w:r w:rsidR="00163305">
        <w:rPr>
          <w:b/>
        </w:rPr>
        <w:t>:</w:t>
      </w:r>
    </w:p>
    <w:tbl>
      <w:tblPr>
        <w:tblStyle w:val="TableGrid"/>
        <w:tblW w:w="12955" w:type="dxa"/>
        <w:tblLayout w:type="fixed"/>
        <w:tblLook w:val="04A0" w:firstRow="1" w:lastRow="0" w:firstColumn="1" w:lastColumn="0" w:noHBand="0" w:noVBand="1"/>
      </w:tblPr>
      <w:tblGrid>
        <w:gridCol w:w="1345"/>
        <w:gridCol w:w="2160"/>
        <w:gridCol w:w="1170"/>
        <w:gridCol w:w="900"/>
        <w:gridCol w:w="900"/>
        <w:gridCol w:w="990"/>
        <w:gridCol w:w="1350"/>
        <w:gridCol w:w="900"/>
        <w:gridCol w:w="720"/>
        <w:gridCol w:w="990"/>
        <w:gridCol w:w="720"/>
        <w:gridCol w:w="810"/>
      </w:tblGrid>
      <w:tr w:rsidR="00163305" w:rsidRPr="00175CB3" w14:paraId="4C26B133" w14:textId="77777777" w:rsidTr="0014363B">
        <w:tc>
          <w:tcPr>
            <w:tcW w:w="1345" w:type="dxa"/>
          </w:tcPr>
          <w:p w14:paraId="39CECF68" w14:textId="77777777" w:rsidR="00163305" w:rsidRPr="00175CB3" w:rsidRDefault="00163305">
            <w:pPr>
              <w:rPr>
                <w:sz w:val="20"/>
                <w:szCs w:val="20"/>
              </w:rPr>
            </w:pPr>
            <w:r w:rsidRPr="00175CB3">
              <w:rPr>
                <w:sz w:val="20"/>
                <w:szCs w:val="20"/>
              </w:rPr>
              <w:t>Related milestone, aim, or task</w:t>
            </w:r>
          </w:p>
        </w:tc>
        <w:tc>
          <w:tcPr>
            <w:tcW w:w="2160" w:type="dxa"/>
          </w:tcPr>
          <w:p w14:paraId="4DF79C67" w14:textId="77777777" w:rsidR="00163305" w:rsidRPr="00175CB3" w:rsidRDefault="00163305">
            <w:pPr>
              <w:rPr>
                <w:sz w:val="20"/>
                <w:szCs w:val="20"/>
              </w:rPr>
            </w:pPr>
            <w:r w:rsidRPr="00175CB3">
              <w:rPr>
                <w:sz w:val="20"/>
                <w:szCs w:val="20"/>
              </w:rPr>
              <w:t>Description of data</w:t>
            </w:r>
          </w:p>
        </w:tc>
        <w:tc>
          <w:tcPr>
            <w:tcW w:w="1170" w:type="dxa"/>
          </w:tcPr>
          <w:p w14:paraId="2F37EA2B" w14:textId="77777777" w:rsidR="00163305" w:rsidRPr="00175CB3" w:rsidRDefault="00163305">
            <w:pPr>
              <w:rPr>
                <w:sz w:val="20"/>
                <w:szCs w:val="20"/>
              </w:rPr>
            </w:pPr>
            <w:r w:rsidRPr="00175CB3">
              <w:rPr>
                <w:sz w:val="20"/>
                <w:szCs w:val="20"/>
              </w:rPr>
              <w:t>Expected date of completion</w:t>
            </w:r>
          </w:p>
        </w:tc>
        <w:tc>
          <w:tcPr>
            <w:tcW w:w="900" w:type="dxa"/>
          </w:tcPr>
          <w:p w14:paraId="0F1F49CB" w14:textId="77777777" w:rsidR="00163305" w:rsidRPr="00175CB3" w:rsidRDefault="00163305">
            <w:pPr>
              <w:rPr>
                <w:sz w:val="20"/>
                <w:szCs w:val="20"/>
              </w:rPr>
            </w:pPr>
            <w:r w:rsidRPr="00175CB3">
              <w:rPr>
                <w:sz w:val="20"/>
                <w:szCs w:val="20"/>
              </w:rPr>
              <w:t>File type(s)</w:t>
            </w:r>
          </w:p>
        </w:tc>
        <w:tc>
          <w:tcPr>
            <w:tcW w:w="900" w:type="dxa"/>
          </w:tcPr>
          <w:p w14:paraId="77DB523E" w14:textId="44647FC4" w:rsidR="00163305" w:rsidRPr="00175CB3" w:rsidRDefault="00163305">
            <w:pPr>
              <w:rPr>
                <w:sz w:val="20"/>
                <w:szCs w:val="20"/>
              </w:rPr>
            </w:pPr>
            <w:r w:rsidRPr="00175CB3">
              <w:rPr>
                <w:sz w:val="20"/>
                <w:szCs w:val="20"/>
              </w:rPr>
              <w:t>Organ</w:t>
            </w:r>
          </w:p>
        </w:tc>
        <w:tc>
          <w:tcPr>
            <w:tcW w:w="990" w:type="dxa"/>
          </w:tcPr>
          <w:p w14:paraId="7171F9B4" w14:textId="5E4E4FBB" w:rsidR="00163305" w:rsidRPr="00175CB3" w:rsidRDefault="00163305">
            <w:pPr>
              <w:rPr>
                <w:sz w:val="20"/>
                <w:szCs w:val="20"/>
              </w:rPr>
            </w:pPr>
            <w:r w:rsidRPr="00175CB3">
              <w:rPr>
                <w:sz w:val="20"/>
                <w:szCs w:val="20"/>
              </w:rPr>
              <w:t>Species</w:t>
            </w:r>
          </w:p>
        </w:tc>
        <w:tc>
          <w:tcPr>
            <w:tcW w:w="1350" w:type="dxa"/>
          </w:tcPr>
          <w:p w14:paraId="4D4D9A58" w14:textId="132A0C70" w:rsidR="00163305" w:rsidRPr="00175CB3" w:rsidRDefault="00163305">
            <w:pPr>
              <w:rPr>
                <w:sz w:val="20"/>
                <w:szCs w:val="20"/>
              </w:rPr>
            </w:pPr>
            <w:r w:rsidRPr="00175CB3">
              <w:rPr>
                <w:sz w:val="20"/>
                <w:szCs w:val="20"/>
              </w:rPr>
              <w:t>Modality</w:t>
            </w:r>
            <w:r w:rsidR="00AA65DC">
              <w:rPr>
                <w:sz w:val="20"/>
                <w:szCs w:val="20"/>
              </w:rPr>
              <w:t xml:space="preserve"> (e.g. ephys)</w:t>
            </w:r>
          </w:p>
        </w:tc>
        <w:tc>
          <w:tcPr>
            <w:tcW w:w="900" w:type="dxa"/>
          </w:tcPr>
          <w:p w14:paraId="3E5E9FE0" w14:textId="6A36A465" w:rsidR="00163305" w:rsidRPr="00175CB3" w:rsidRDefault="00163305">
            <w:pPr>
              <w:rPr>
                <w:sz w:val="20"/>
                <w:szCs w:val="20"/>
              </w:rPr>
            </w:pPr>
            <w:r w:rsidRPr="00175CB3">
              <w:rPr>
                <w:sz w:val="20"/>
                <w:szCs w:val="20"/>
              </w:rPr>
              <w:t>Number of subjects or animals</w:t>
            </w:r>
          </w:p>
        </w:tc>
        <w:tc>
          <w:tcPr>
            <w:tcW w:w="720" w:type="dxa"/>
          </w:tcPr>
          <w:p w14:paraId="4F2837E1" w14:textId="77777777" w:rsidR="00163305" w:rsidRPr="00175CB3" w:rsidRDefault="00163305">
            <w:pPr>
              <w:rPr>
                <w:sz w:val="20"/>
                <w:szCs w:val="20"/>
              </w:rPr>
            </w:pPr>
            <w:r w:rsidRPr="00175CB3">
              <w:rPr>
                <w:sz w:val="20"/>
                <w:szCs w:val="20"/>
              </w:rPr>
              <w:t>Total number of files</w:t>
            </w:r>
          </w:p>
        </w:tc>
        <w:tc>
          <w:tcPr>
            <w:tcW w:w="990" w:type="dxa"/>
          </w:tcPr>
          <w:p w14:paraId="54F494F8" w14:textId="77777777" w:rsidR="00163305" w:rsidRPr="00175CB3" w:rsidRDefault="00163305">
            <w:pPr>
              <w:rPr>
                <w:sz w:val="20"/>
                <w:szCs w:val="20"/>
              </w:rPr>
            </w:pPr>
            <w:r w:rsidRPr="00175CB3">
              <w:rPr>
                <w:sz w:val="20"/>
                <w:szCs w:val="20"/>
              </w:rPr>
              <w:t>Total size of files</w:t>
            </w:r>
          </w:p>
        </w:tc>
        <w:tc>
          <w:tcPr>
            <w:tcW w:w="720" w:type="dxa"/>
          </w:tcPr>
          <w:p w14:paraId="4603CCF4" w14:textId="77777777" w:rsidR="00163305" w:rsidRPr="00175CB3" w:rsidRDefault="00163305">
            <w:pPr>
              <w:rPr>
                <w:sz w:val="20"/>
                <w:szCs w:val="20"/>
              </w:rPr>
            </w:pPr>
            <w:r w:rsidRPr="00175CB3">
              <w:rPr>
                <w:sz w:val="20"/>
                <w:szCs w:val="20"/>
              </w:rPr>
              <w:t>MAP*</w:t>
            </w:r>
          </w:p>
        </w:tc>
        <w:tc>
          <w:tcPr>
            <w:tcW w:w="810" w:type="dxa"/>
          </w:tcPr>
          <w:p w14:paraId="1ADA84D5" w14:textId="77777777" w:rsidR="00163305" w:rsidRPr="00175CB3" w:rsidRDefault="00163305">
            <w:pPr>
              <w:rPr>
                <w:sz w:val="20"/>
                <w:szCs w:val="20"/>
              </w:rPr>
            </w:pPr>
            <w:r w:rsidRPr="00175CB3">
              <w:rPr>
                <w:sz w:val="20"/>
                <w:szCs w:val="20"/>
              </w:rPr>
              <w:t>SIM**</w:t>
            </w:r>
          </w:p>
        </w:tc>
      </w:tr>
      <w:tr w:rsidR="0032399E" w:rsidRPr="00175CB3" w14:paraId="6765A109" w14:textId="77777777" w:rsidTr="0014363B">
        <w:trPr>
          <w:trHeight w:val="647"/>
        </w:trPr>
        <w:tc>
          <w:tcPr>
            <w:tcW w:w="1345" w:type="dxa"/>
            <w:vMerge w:val="restart"/>
          </w:tcPr>
          <w:p w14:paraId="0368D8DC" w14:textId="00837CE4" w:rsidR="0032399E" w:rsidRPr="001E739C" w:rsidRDefault="00285EFE">
            <w:pPr>
              <w:rPr>
                <w:sz w:val="20"/>
                <w:szCs w:val="20"/>
                <w:lang w:val="vi-VN"/>
              </w:rPr>
            </w:pPr>
            <w:r>
              <w:rPr>
                <w:sz w:val="20"/>
                <w:szCs w:val="20"/>
              </w:rPr>
              <w:t>1st</w:t>
            </w:r>
            <w:r w:rsidR="001E739C">
              <w:rPr>
                <w:sz w:val="20"/>
                <w:szCs w:val="20"/>
                <w:lang w:val="vi-VN"/>
              </w:rPr>
              <w:t xml:space="preserve"> Milestone </w:t>
            </w:r>
          </w:p>
        </w:tc>
        <w:tc>
          <w:tcPr>
            <w:tcW w:w="2160" w:type="dxa"/>
          </w:tcPr>
          <w:p w14:paraId="68540F8A" w14:textId="6FEAE9C4" w:rsidR="0032399E" w:rsidRPr="00F96DC8" w:rsidRDefault="00185704">
            <w:pPr>
              <w:rPr>
                <w:sz w:val="20"/>
                <w:szCs w:val="20"/>
                <w:lang w:val="vi-VN"/>
              </w:rPr>
            </w:pPr>
            <w:r>
              <w:rPr>
                <w:sz w:val="20"/>
                <w:szCs w:val="20"/>
              </w:rPr>
              <w:t>Description of Data 1</w:t>
            </w:r>
          </w:p>
        </w:tc>
        <w:tc>
          <w:tcPr>
            <w:tcW w:w="1170" w:type="dxa"/>
          </w:tcPr>
          <w:p w14:paraId="7BE513FF" w14:textId="5625538A" w:rsidR="0032399E" w:rsidRPr="00185704" w:rsidRDefault="0018570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omplete Date 1</w:t>
            </w:r>
          </w:p>
        </w:tc>
        <w:tc>
          <w:tcPr>
            <w:tcW w:w="900" w:type="dxa"/>
          </w:tcPr>
          <w:p w14:paraId="53A49D0C" w14:textId="77777777" w:rsidR="0032399E" w:rsidRDefault="005B003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df</w:t>
            </w:r>
          </w:p>
          <w:p w14:paraId="1E3D08F0" w14:textId="47F3FF50" w:rsidR="005B0034" w:rsidRPr="00175CB3" w:rsidRDefault="005B003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jpg</w:t>
            </w:r>
          </w:p>
        </w:tc>
        <w:tc>
          <w:tcPr>
            <w:tcW w:w="900" w:type="dxa"/>
          </w:tcPr>
          <w:p w14:paraId="49F12A0A" w14:textId="1D22E041" w:rsidR="005E7435" w:rsidRDefault="005E743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nicorn</w:t>
            </w:r>
          </w:p>
          <w:p w14:paraId="73A2306B" w14:textId="0952D63A" w:rsidR="002C39C4" w:rsidRPr="00175CB3" w:rsidRDefault="002C39C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Rectum</w:t>
            </w:r>
          </w:p>
        </w:tc>
        <w:tc>
          <w:tcPr>
            <w:tcW w:w="990" w:type="dxa"/>
          </w:tcPr>
          <w:p w14:paraId="628F55F7" w14:textId="2D474058" w:rsidR="0032399E" w:rsidRPr="00175CB3" w:rsidRDefault="0070656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nicorn</w:t>
            </w:r>
          </w:p>
        </w:tc>
        <w:tc>
          <w:tcPr>
            <w:tcW w:w="1350" w:type="dxa"/>
          </w:tcPr>
          <w:p w14:paraId="36EF9F55" w14:textId="1C95F524" w:rsidR="0032399E" w:rsidRPr="00E00D57" w:rsidRDefault="00E83D0A">
            <w:pPr>
              <w:rPr>
                <w:sz w:val="20"/>
                <w:szCs w:val="20"/>
              </w:rPr>
            </w:pPr>
            <w:r w:rsidRPr="00E00D57">
              <w:rPr>
                <w:sz w:val="20"/>
                <w:szCs w:val="20"/>
              </w:rPr>
              <w:t>ephys</w:t>
            </w:r>
            <w:r w:rsidR="00E00D57" w:rsidRPr="00E00D57">
              <w:rPr>
                <w:sz w:val="20"/>
                <w:szCs w:val="20"/>
              </w:rPr>
              <w:t xml:space="preserve"> </w:t>
            </w:r>
          </w:p>
        </w:tc>
        <w:tc>
          <w:tcPr>
            <w:tcW w:w="900" w:type="dxa"/>
          </w:tcPr>
          <w:p w14:paraId="268C96DC" w14:textId="0B04D073" w:rsidR="0032399E" w:rsidRPr="00982BE7" w:rsidRDefault="00BC0070">
            <w:pPr>
              <w:rPr>
                <w:sz w:val="20"/>
                <w:szCs w:val="20"/>
              </w:rPr>
            </w:pPr>
            <w:r w:rsidRPr="00982BE7">
              <w:rPr>
                <w:sz w:val="20"/>
                <w:szCs w:val="20"/>
              </w:rPr>
              <w:t>6</w:t>
            </w:r>
          </w:p>
        </w:tc>
        <w:tc>
          <w:tcPr>
            <w:tcW w:w="720" w:type="dxa"/>
          </w:tcPr>
          <w:p w14:paraId="7A844E2F" w14:textId="298D73A0" w:rsidR="0032399E" w:rsidRPr="00175CB3" w:rsidRDefault="00982BE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  <w:r w:rsidR="0034090F">
              <w:rPr>
                <w:sz w:val="20"/>
                <w:szCs w:val="20"/>
              </w:rPr>
              <w:t>95</w:t>
            </w:r>
          </w:p>
        </w:tc>
        <w:tc>
          <w:tcPr>
            <w:tcW w:w="990" w:type="dxa"/>
          </w:tcPr>
          <w:p w14:paraId="40B8603A" w14:textId="3A30031B" w:rsidR="0032399E" w:rsidRPr="00175CB3" w:rsidRDefault="006F5B5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&lt;</w:t>
            </w:r>
            <w:r w:rsidR="00982BE7">
              <w:rPr>
                <w:sz w:val="20"/>
                <w:szCs w:val="20"/>
              </w:rPr>
              <w:t>35</w:t>
            </w:r>
            <w:r w:rsidR="00A61F34">
              <w:rPr>
                <w:sz w:val="20"/>
                <w:szCs w:val="20"/>
              </w:rPr>
              <w:t>0 mb</w:t>
            </w:r>
          </w:p>
        </w:tc>
        <w:tc>
          <w:tcPr>
            <w:tcW w:w="720" w:type="dxa"/>
          </w:tcPr>
          <w:p w14:paraId="7C507459" w14:textId="2F05C305" w:rsidR="0032399E" w:rsidRPr="00175CB3" w:rsidRDefault="006F5B5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Yes</w:t>
            </w:r>
          </w:p>
        </w:tc>
        <w:tc>
          <w:tcPr>
            <w:tcW w:w="810" w:type="dxa"/>
          </w:tcPr>
          <w:p w14:paraId="358C6E06" w14:textId="1B13682F" w:rsidR="0032399E" w:rsidRPr="00175CB3" w:rsidRDefault="006F5B57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o</w:t>
            </w:r>
          </w:p>
        </w:tc>
      </w:tr>
      <w:tr w:rsidR="0034090F" w:rsidRPr="00175CB3" w14:paraId="64E5D18C" w14:textId="77777777" w:rsidTr="0014363B">
        <w:trPr>
          <w:trHeight w:val="647"/>
        </w:trPr>
        <w:tc>
          <w:tcPr>
            <w:tcW w:w="1345" w:type="dxa"/>
            <w:vMerge/>
          </w:tcPr>
          <w:p w14:paraId="723886B2" w14:textId="77777777" w:rsidR="0034090F" w:rsidRPr="009A1E6D" w:rsidRDefault="0034090F" w:rsidP="0034090F">
            <w:pPr>
              <w:rPr>
                <w:sz w:val="20"/>
                <w:szCs w:val="20"/>
              </w:rPr>
            </w:pPr>
          </w:p>
        </w:tc>
        <w:tc>
          <w:tcPr>
            <w:tcW w:w="2160" w:type="dxa"/>
          </w:tcPr>
          <w:p w14:paraId="7D94401D" w14:textId="7C5930C1" w:rsidR="0034090F" w:rsidRPr="00F96DC8" w:rsidRDefault="000F56E8" w:rsidP="0034090F">
            <w:pPr>
              <w:rPr>
                <w:sz w:val="20"/>
                <w:szCs w:val="20"/>
                <w:lang w:val="vi-VN"/>
              </w:rPr>
            </w:pPr>
            <w:r>
              <w:rPr>
                <w:sz w:val="20"/>
                <w:szCs w:val="20"/>
              </w:rPr>
              <w:t xml:space="preserve">Description of Data </w:t>
            </w:r>
            <w:r>
              <w:rPr>
                <w:sz w:val="20"/>
                <w:szCs w:val="20"/>
              </w:rPr>
              <w:t>2</w:t>
            </w:r>
          </w:p>
        </w:tc>
        <w:tc>
          <w:tcPr>
            <w:tcW w:w="1170" w:type="dxa"/>
          </w:tcPr>
          <w:p w14:paraId="3B6C96A4" w14:textId="62C0DB5A" w:rsidR="0034090F" w:rsidRPr="00982BE7" w:rsidRDefault="000F56E8" w:rsidP="0034090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Complete Date </w:t>
            </w:r>
            <w:r>
              <w:rPr>
                <w:sz w:val="20"/>
                <w:szCs w:val="20"/>
              </w:rPr>
              <w:t>2</w:t>
            </w:r>
          </w:p>
        </w:tc>
        <w:tc>
          <w:tcPr>
            <w:tcW w:w="900" w:type="dxa"/>
          </w:tcPr>
          <w:p w14:paraId="1758E9DC" w14:textId="77777777" w:rsidR="0034090F" w:rsidRDefault="0034090F" w:rsidP="0034090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df</w:t>
            </w:r>
          </w:p>
          <w:p w14:paraId="4FDBE007" w14:textId="49106E38" w:rsidR="0034090F" w:rsidRDefault="0034090F" w:rsidP="0034090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jpg</w:t>
            </w:r>
          </w:p>
        </w:tc>
        <w:tc>
          <w:tcPr>
            <w:tcW w:w="900" w:type="dxa"/>
          </w:tcPr>
          <w:p w14:paraId="0BA198C6" w14:textId="54A84FF7" w:rsidR="005E7435" w:rsidRDefault="005E7435" w:rsidP="0034090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nicorn</w:t>
            </w:r>
          </w:p>
          <w:p w14:paraId="16613742" w14:textId="5E01F1AE" w:rsidR="0034090F" w:rsidRDefault="0034090F" w:rsidP="0034090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Rectum</w:t>
            </w:r>
          </w:p>
          <w:p w14:paraId="412E4D33" w14:textId="093BAF59" w:rsidR="0034090F" w:rsidRDefault="0034090F" w:rsidP="0034090F">
            <w:pPr>
              <w:rPr>
                <w:sz w:val="20"/>
                <w:szCs w:val="20"/>
              </w:rPr>
            </w:pPr>
          </w:p>
        </w:tc>
        <w:tc>
          <w:tcPr>
            <w:tcW w:w="990" w:type="dxa"/>
          </w:tcPr>
          <w:p w14:paraId="28548382" w14:textId="6F6E99AF" w:rsidR="0034090F" w:rsidRPr="004D1523" w:rsidRDefault="00C92FB4" w:rsidP="0034090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nicorn</w:t>
            </w:r>
          </w:p>
        </w:tc>
        <w:tc>
          <w:tcPr>
            <w:tcW w:w="1350" w:type="dxa"/>
          </w:tcPr>
          <w:p w14:paraId="4D45CDDE" w14:textId="3FEA2492" w:rsidR="0034090F" w:rsidRPr="00E00D57" w:rsidRDefault="0034090F" w:rsidP="0034090F">
            <w:pPr>
              <w:rPr>
                <w:sz w:val="20"/>
                <w:szCs w:val="20"/>
              </w:rPr>
            </w:pPr>
            <w:r w:rsidRPr="00E00D57">
              <w:rPr>
                <w:sz w:val="20"/>
                <w:szCs w:val="20"/>
              </w:rPr>
              <w:t xml:space="preserve">ephys </w:t>
            </w:r>
          </w:p>
        </w:tc>
        <w:tc>
          <w:tcPr>
            <w:tcW w:w="900" w:type="dxa"/>
          </w:tcPr>
          <w:p w14:paraId="59240A22" w14:textId="56A5AE90" w:rsidR="0034090F" w:rsidRPr="00982BE7" w:rsidRDefault="0034090F" w:rsidP="0034090F">
            <w:pPr>
              <w:rPr>
                <w:sz w:val="20"/>
                <w:szCs w:val="20"/>
              </w:rPr>
            </w:pPr>
            <w:r w:rsidRPr="00982BE7">
              <w:rPr>
                <w:sz w:val="20"/>
                <w:szCs w:val="20"/>
              </w:rPr>
              <w:t>6</w:t>
            </w:r>
          </w:p>
          <w:p w14:paraId="09F7ADF8" w14:textId="0653D521" w:rsidR="0034090F" w:rsidRPr="00982BE7" w:rsidRDefault="0034090F" w:rsidP="0034090F">
            <w:pPr>
              <w:rPr>
                <w:sz w:val="20"/>
                <w:szCs w:val="20"/>
              </w:rPr>
            </w:pPr>
          </w:p>
        </w:tc>
        <w:tc>
          <w:tcPr>
            <w:tcW w:w="720" w:type="dxa"/>
          </w:tcPr>
          <w:p w14:paraId="7DD9C148" w14:textId="3E8746CA" w:rsidR="0034090F" w:rsidRDefault="0034090F" w:rsidP="0034090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95</w:t>
            </w:r>
          </w:p>
        </w:tc>
        <w:tc>
          <w:tcPr>
            <w:tcW w:w="990" w:type="dxa"/>
          </w:tcPr>
          <w:p w14:paraId="25D8DE38" w14:textId="66B395E9" w:rsidR="0034090F" w:rsidRDefault="0034090F" w:rsidP="0034090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&lt;350 mb</w:t>
            </w:r>
          </w:p>
        </w:tc>
        <w:tc>
          <w:tcPr>
            <w:tcW w:w="720" w:type="dxa"/>
          </w:tcPr>
          <w:p w14:paraId="0BD1D5F3" w14:textId="3C349AB2" w:rsidR="0034090F" w:rsidRDefault="0034090F" w:rsidP="0034090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Yes</w:t>
            </w:r>
          </w:p>
        </w:tc>
        <w:tc>
          <w:tcPr>
            <w:tcW w:w="810" w:type="dxa"/>
          </w:tcPr>
          <w:p w14:paraId="0C098952" w14:textId="491F6B3E" w:rsidR="0034090F" w:rsidRDefault="0034090F" w:rsidP="0034090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o</w:t>
            </w:r>
          </w:p>
        </w:tc>
      </w:tr>
      <w:tr w:rsidR="0034090F" w:rsidRPr="00175CB3" w14:paraId="65F77271" w14:textId="77777777" w:rsidTr="0014363B">
        <w:tc>
          <w:tcPr>
            <w:tcW w:w="1345" w:type="dxa"/>
            <w:vMerge/>
          </w:tcPr>
          <w:p w14:paraId="40DFD3B3" w14:textId="77777777" w:rsidR="0034090F" w:rsidRPr="00175CB3" w:rsidRDefault="0034090F" w:rsidP="0034090F">
            <w:pPr>
              <w:rPr>
                <w:sz w:val="20"/>
                <w:szCs w:val="20"/>
              </w:rPr>
            </w:pPr>
          </w:p>
        </w:tc>
        <w:tc>
          <w:tcPr>
            <w:tcW w:w="2160" w:type="dxa"/>
          </w:tcPr>
          <w:p w14:paraId="65C95669" w14:textId="3FD422A0" w:rsidR="0034090F" w:rsidRPr="00175CB3" w:rsidRDefault="000F56E8" w:rsidP="0034090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Description of Data </w:t>
            </w:r>
            <w:r>
              <w:rPr>
                <w:sz w:val="20"/>
                <w:szCs w:val="20"/>
              </w:rPr>
              <w:t>3</w:t>
            </w:r>
          </w:p>
        </w:tc>
        <w:tc>
          <w:tcPr>
            <w:tcW w:w="1170" w:type="dxa"/>
          </w:tcPr>
          <w:p w14:paraId="7804F8EC" w14:textId="228E0150" w:rsidR="0034090F" w:rsidRPr="00982BE7" w:rsidRDefault="000F56E8" w:rsidP="0034090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Complete Date </w:t>
            </w:r>
            <w:r>
              <w:rPr>
                <w:sz w:val="20"/>
                <w:szCs w:val="20"/>
              </w:rPr>
              <w:t xml:space="preserve">3 </w:t>
            </w:r>
          </w:p>
        </w:tc>
        <w:tc>
          <w:tcPr>
            <w:tcW w:w="900" w:type="dxa"/>
          </w:tcPr>
          <w:p w14:paraId="190F4057" w14:textId="77777777" w:rsidR="0034090F" w:rsidRDefault="0034090F" w:rsidP="0034090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df</w:t>
            </w:r>
          </w:p>
          <w:p w14:paraId="71CE5C75" w14:textId="144B811B" w:rsidR="0034090F" w:rsidRPr="00175CB3" w:rsidRDefault="0034090F" w:rsidP="0034090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xslx</w:t>
            </w:r>
          </w:p>
        </w:tc>
        <w:tc>
          <w:tcPr>
            <w:tcW w:w="900" w:type="dxa"/>
          </w:tcPr>
          <w:p w14:paraId="0D796910" w14:textId="79BA9FEA" w:rsidR="006F7381" w:rsidRDefault="006F7381" w:rsidP="0034090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nicorn</w:t>
            </w:r>
          </w:p>
          <w:p w14:paraId="2BEB6489" w14:textId="5C24DE85" w:rsidR="0034090F" w:rsidRDefault="0034090F" w:rsidP="0034090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Rectum</w:t>
            </w:r>
          </w:p>
          <w:p w14:paraId="1A974CCA" w14:textId="413AD6E5" w:rsidR="0034090F" w:rsidRPr="00175CB3" w:rsidRDefault="0034090F" w:rsidP="0034090F">
            <w:pPr>
              <w:rPr>
                <w:sz w:val="20"/>
                <w:szCs w:val="20"/>
              </w:rPr>
            </w:pPr>
          </w:p>
        </w:tc>
        <w:tc>
          <w:tcPr>
            <w:tcW w:w="990" w:type="dxa"/>
          </w:tcPr>
          <w:p w14:paraId="0649AB52" w14:textId="141937BC" w:rsidR="0034090F" w:rsidRPr="00175CB3" w:rsidRDefault="00C92FB4" w:rsidP="0034090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nicorn</w:t>
            </w:r>
          </w:p>
        </w:tc>
        <w:tc>
          <w:tcPr>
            <w:tcW w:w="1350" w:type="dxa"/>
          </w:tcPr>
          <w:p w14:paraId="6B1C3B11" w14:textId="6C9798FA" w:rsidR="0034090F" w:rsidRPr="00175CB3" w:rsidRDefault="00C62084" w:rsidP="0034090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phys</w:t>
            </w:r>
          </w:p>
        </w:tc>
        <w:tc>
          <w:tcPr>
            <w:tcW w:w="900" w:type="dxa"/>
          </w:tcPr>
          <w:p w14:paraId="14BDF5E8" w14:textId="71CAC126" w:rsidR="0034090F" w:rsidRPr="00175CB3" w:rsidRDefault="0034090F" w:rsidP="0034090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</w:t>
            </w:r>
          </w:p>
        </w:tc>
        <w:tc>
          <w:tcPr>
            <w:tcW w:w="720" w:type="dxa"/>
          </w:tcPr>
          <w:p w14:paraId="568F936E" w14:textId="73298490" w:rsidR="0034090F" w:rsidRPr="00175CB3" w:rsidRDefault="0034090F" w:rsidP="0034090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4</w:t>
            </w:r>
          </w:p>
        </w:tc>
        <w:tc>
          <w:tcPr>
            <w:tcW w:w="990" w:type="dxa"/>
          </w:tcPr>
          <w:p w14:paraId="5D17CE1B" w14:textId="08B311C8" w:rsidR="0034090F" w:rsidRPr="00175CB3" w:rsidRDefault="0034090F" w:rsidP="0034090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&lt;200 mb</w:t>
            </w:r>
          </w:p>
        </w:tc>
        <w:tc>
          <w:tcPr>
            <w:tcW w:w="720" w:type="dxa"/>
          </w:tcPr>
          <w:p w14:paraId="754AD844" w14:textId="55AACDBD" w:rsidR="0034090F" w:rsidRPr="00175CB3" w:rsidRDefault="0034090F" w:rsidP="0034090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o</w:t>
            </w:r>
          </w:p>
        </w:tc>
        <w:tc>
          <w:tcPr>
            <w:tcW w:w="810" w:type="dxa"/>
          </w:tcPr>
          <w:p w14:paraId="5357AF93" w14:textId="46C480BD" w:rsidR="0034090F" w:rsidRPr="00175CB3" w:rsidRDefault="0034090F" w:rsidP="0034090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o</w:t>
            </w:r>
          </w:p>
        </w:tc>
      </w:tr>
      <w:tr w:rsidR="0034090F" w:rsidRPr="00175CB3" w14:paraId="2E0B3437" w14:textId="77777777" w:rsidTr="0014363B">
        <w:trPr>
          <w:trHeight w:val="971"/>
        </w:trPr>
        <w:tc>
          <w:tcPr>
            <w:tcW w:w="1345" w:type="dxa"/>
            <w:vMerge w:val="restart"/>
          </w:tcPr>
          <w:p w14:paraId="60EE434C" w14:textId="3B474430" w:rsidR="0034090F" w:rsidRPr="00F96DC8" w:rsidRDefault="00285EFE" w:rsidP="0034090F">
            <w:pPr>
              <w:rPr>
                <w:sz w:val="20"/>
                <w:szCs w:val="20"/>
                <w:lang w:val="vi-VN"/>
              </w:rPr>
            </w:pPr>
            <w:r>
              <w:rPr>
                <w:sz w:val="20"/>
                <w:szCs w:val="20"/>
              </w:rPr>
              <w:t>2nd</w:t>
            </w:r>
            <w:r w:rsidR="00F96DC8">
              <w:rPr>
                <w:sz w:val="20"/>
                <w:szCs w:val="20"/>
                <w:lang w:val="vi-VN"/>
              </w:rPr>
              <w:t xml:space="preserve"> Milestone</w:t>
            </w:r>
          </w:p>
        </w:tc>
        <w:tc>
          <w:tcPr>
            <w:tcW w:w="2160" w:type="dxa"/>
          </w:tcPr>
          <w:p w14:paraId="2F98AA2E" w14:textId="7AE6DC93" w:rsidR="0034090F" w:rsidRPr="00175CB3" w:rsidRDefault="00B64A2F" w:rsidP="0034090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Description of Data </w:t>
            </w:r>
            <w:r>
              <w:rPr>
                <w:sz w:val="20"/>
                <w:szCs w:val="20"/>
              </w:rPr>
              <w:t>4</w:t>
            </w:r>
          </w:p>
        </w:tc>
        <w:tc>
          <w:tcPr>
            <w:tcW w:w="1170" w:type="dxa"/>
          </w:tcPr>
          <w:p w14:paraId="0EC56BF3" w14:textId="74D24A62" w:rsidR="0034090F" w:rsidRPr="00166A90" w:rsidRDefault="000F56E8" w:rsidP="0034090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Complete Date </w:t>
            </w:r>
            <w:r>
              <w:rPr>
                <w:sz w:val="20"/>
                <w:szCs w:val="20"/>
              </w:rPr>
              <w:t>4</w:t>
            </w:r>
          </w:p>
        </w:tc>
        <w:tc>
          <w:tcPr>
            <w:tcW w:w="900" w:type="dxa"/>
          </w:tcPr>
          <w:p w14:paraId="30485FAF" w14:textId="77777777" w:rsidR="0034090F" w:rsidRDefault="0034090F" w:rsidP="0034090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df</w:t>
            </w:r>
          </w:p>
          <w:p w14:paraId="638B961D" w14:textId="77777777" w:rsidR="0034090F" w:rsidRDefault="0034090F" w:rsidP="0034090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xlsx</w:t>
            </w:r>
          </w:p>
          <w:p w14:paraId="7D0AB2B2" w14:textId="77777777" w:rsidR="0034090F" w:rsidRDefault="0034090F" w:rsidP="0034090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y</w:t>
            </w:r>
          </w:p>
          <w:p w14:paraId="46CAF676" w14:textId="1E76408A" w:rsidR="0034090F" w:rsidRPr="00175CB3" w:rsidRDefault="0034090F" w:rsidP="0034090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jpg</w:t>
            </w:r>
          </w:p>
        </w:tc>
        <w:tc>
          <w:tcPr>
            <w:tcW w:w="900" w:type="dxa"/>
          </w:tcPr>
          <w:p w14:paraId="283054A3" w14:textId="05B6D360" w:rsidR="00A34672" w:rsidRDefault="00A34672" w:rsidP="0034090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nicorn</w:t>
            </w:r>
          </w:p>
          <w:p w14:paraId="3C38B021" w14:textId="115FEDBE" w:rsidR="0034090F" w:rsidRDefault="0034090F" w:rsidP="0034090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Rectum</w:t>
            </w:r>
          </w:p>
          <w:p w14:paraId="23A8A046" w14:textId="3CC94B70" w:rsidR="0034090F" w:rsidRPr="00175CB3" w:rsidRDefault="0034090F" w:rsidP="0034090F">
            <w:pPr>
              <w:rPr>
                <w:sz w:val="20"/>
                <w:szCs w:val="20"/>
              </w:rPr>
            </w:pPr>
          </w:p>
        </w:tc>
        <w:tc>
          <w:tcPr>
            <w:tcW w:w="990" w:type="dxa"/>
          </w:tcPr>
          <w:p w14:paraId="126FFBA0" w14:textId="783CDE55" w:rsidR="0034090F" w:rsidRPr="00175CB3" w:rsidRDefault="00C92FB4" w:rsidP="0034090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nicorn</w:t>
            </w:r>
          </w:p>
        </w:tc>
        <w:tc>
          <w:tcPr>
            <w:tcW w:w="1350" w:type="dxa"/>
          </w:tcPr>
          <w:p w14:paraId="239238F2" w14:textId="77777777" w:rsidR="0034090F" w:rsidRDefault="0034090F" w:rsidP="0034090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phys</w:t>
            </w:r>
          </w:p>
          <w:p w14:paraId="301AF9D6" w14:textId="53543DF7" w:rsidR="0034090F" w:rsidRPr="00175CB3" w:rsidRDefault="0034090F" w:rsidP="0034090F">
            <w:pPr>
              <w:rPr>
                <w:sz w:val="20"/>
                <w:szCs w:val="20"/>
              </w:rPr>
            </w:pPr>
          </w:p>
        </w:tc>
        <w:tc>
          <w:tcPr>
            <w:tcW w:w="900" w:type="dxa"/>
          </w:tcPr>
          <w:p w14:paraId="735DD4A5" w14:textId="565F59FF" w:rsidR="0034090F" w:rsidRPr="00175CB3" w:rsidRDefault="0034090F" w:rsidP="0034090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2</w:t>
            </w:r>
          </w:p>
        </w:tc>
        <w:tc>
          <w:tcPr>
            <w:tcW w:w="720" w:type="dxa"/>
          </w:tcPr>
          <w:p w14:paraId="71B3BE97" w14:textId="0BEA52FA" w:rsidR="0034090F" w:rsidRPr="00175CB3" w:rsidRDefault="0034090F" w:rsidP="0034090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6</w:t>
            </w:r>
          </w:p>
        </w:tc>
        <w:tc>
          <w:tcPr>
            <w:tcW w:w="990" w:type="dxa"/>
          </w:tcPr>
          <w:p w14:paraId="17A3A26A" w14:textId="758A11B9" w:rsidR="0034090F" w:rsidRPr="00175CB3" w:rsidRDefault="0034090F" w:rsidP="0034090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&lt;500 mb</w:t>
            </w:r>
          </w:p>
        </w:tc>
        <w:tc>
          <w:tcPr>
            <w:tcW w:w="720" w:type="dxa"/>
          </w:tcPr>
          <w:p w14:paraId="7B9A8436" w14:textId="6CDE7E76" w:rsidR="0034090F" w:rsidRPr="00175CB3" w:rsidRDefault="0034090F" w:rsidP="0034090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o</w:t>
            </w:r>
          </w:p>
        </w:tc>
        <w:tc>
          <w:tcPr>
            <w:tcW w:w="810" w:type="dxa"/>
          </w:tcPr>
          <w:p w14:paraId="71CF054C" w14:textId="115566FC" w:rsidR="0034090F" w:rsidRPr="00175CB3" w:rsidRDefault="0034090F" w:rsidP="0034090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Yes</w:t>
            </w:r>
          </w:p>
        </w:tc>
      </w:tr>
      <w:tr w:rsidR="0034090F" w:rsidRPr="00175CB3" w14:paraId="5C870C42" w14:textId="77777777" w:rsidTr="0014363B">
        <w:tc>
          <w:tcPr>
            <w:tcW w:w="1345" w:type="dxa"/>
            <w:vMerge/>
          </w:tcPr>
          <w:p w14:paraId="7EDEE257" w14:textId="77777777" w:rsidR="0034090F" w:rsidRPr="00175CB3" w:rsidRDefault="0034090F" w:rsidP="0034090F">
            <w:pPr>
              <w:rPr>
                <w:sz w:val="20"/>
                <w:szCs w:val="20"/>
              </w:rPr>
            </w:pPr>
          </w:p>
        </w:tc>
        <w:tc>
          <w:tcPr>
            <w:tcW w:w="2160" w:type="dxa"/>
          </w:tcPr>
          <w:p w14:paraId="479E24EE" w14:textId="04C958AA" w:rsidR="0034090F" w:rsidRPr="00175CB3" w:rsidRDefault="00B64A2F" w:rsidP="0034090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Description of Data </w:t>
            </w:r>
            <w:r>
              <w:rPr>
                <w:sz w:val="20"/>
                <w:szCs w:val="20"/>
              </w:rPr>
              <w:t>5</w:t>
            </w:r>
          </w:p>
        </w:tc>
        <w:tc>
          <w:tcPr>
            <w:tcW w:w="1170" w:type="dxa"/>
          </w:tcPr>
          <w:p w14:paraId="18FBAC15" w14:textId="6E18DFFC" w:rsidR="0034090F" w:rsidRPr="00166A90" w:rsidRDefault="008E7449" w:rsidP="0034090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Complete Date </w:t>
            </w:r>
            <w:r>
              <w:rPr>
                <w:sz w:val="20"/>
                <w:szCs w:val="20"/>
              </w:rPr>
              <w:t>5</w:t>
            </w:r>
          </w:p>
        </w:tc>
        <w:tc>
          <w:tcPr>
            <w:tcW w:w="900" w:type="dxa"/>
          </w:tcPr>
          <w:p w14:paraId="21E31F1B" w14:textId="77777777" w:rsidR="0034090F" w:rsidRDefault="0034090F" w:rsidP="0034090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df</w:t>
            </w:r>
          </w:p>
          <w:p w14:paraId="212D188A" w14:textId="77777777" w:rsidR="0034090F" w:rsidRDefault="0034090F" w:rsidP="0034090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xlsx</w:t>
            </w:r>
          </w:p>
          <w:p w14:paraId="5A1335C8" w14:textId="77777777" w:rsidR="0034090F" w:rsidRDefault="0034090F" w:rsidP="0034090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y</w:t>
            </w:r>
          </w:p>
          <w:p w14:paraId="0A057182" w14:textId="2E0316B8" w:rsidR="0034090F" w:rsidRPr="00175CB3" w:rsidRDefault="0034090F" w:rsidP="0034090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jpg</w:t>
            </w:r>
          </w:p>
        </w:tc>
        <w:tc>
          <w:tcPr>
            <w:tcW w:w="900" w:type="dxa"/>
          </w:tcPr>
          <w:p w14:paraId="57CBACBD" w14:textId="77777777" w:rsidR="0034090F" w:rsidRDefault="0034090F" w:rsidP="0034090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Rectum</w:t>
            </w:r>
          </w:p>
          <w:p w14:paraId="469148C8" w14:textId="3BAEC319" w:rsidR="0034090F" w:rsidRPr="00175CB3" w:rsidRDefault="0034090F" w:rsidP="0034090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olon</w:t>
            </w:r>
          </w:p>
        </w:tc>
        <w:tc>
          <w:tcPr>
            <w:tcW w:w="990" w:type="dxa"/>
          </w:tcPr>
          <w:p w14:paraId="56BE5654" w14:textId="040139D4" w:rsidR="0034090F" w:rsidRPr="00175CB3" w:rsidRDefault="00A05B73" w:rsidP="0034090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nicorn</w:t>
            </w:r>
          </w:p>
        </w:tc>
        <w:tc>
          <w:tcPr>
            <w:tcW w:w="1350" w:type="dxa"/>
          </w:tcPr>
          <w:p w14:paraId="2CA3A7C2" w14:textId="77777777" w:rsidR="0034090F" w:rsidRDefault="0034090F" w:rsidP="0034090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phys</w:t>
            </w:r>
          </w:p>
          <w:p w14:paraId="1ADD6B5D" w14:textId="61DA2058" w:rsidR="0034090F" w:rsidRPr="00175CB3" w:rsidRDefault="0034090F" w:rsidP="0034090F">
            <w:pPr>
              <w:rPr>
                <w:sz w:val="20"/>
                <w:szCs w:val="20"/>
              </w:rPr>
            </w:pPr>
          </w:p>
        </w:tc>
        <w:tc>
          <w:tcPr>
            <w:tcW w:w="900" w:type="dxa"/>
          </w:tcPr>
          <w:p w14:paraId="0DE02D78" w14:textId="230C7F67" w:rsidR="0034090F" w:rsidRPr="00175CB3" w:rsidRDefault="0034090F" w:rsidP="0034090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</w:t>
            </w:r>
          </w:p>
        </w:tc>
        <w:tc>
          <w:tcPr>
            <w:tcW w:w="720" w:type="dxa"/>
          </w:tcPr>
          <w:p w14:paraId="6C3D12A2" w14:textId="74E9C699" w:rsidR="0034090F" w:rsidRPr="00175CB3" w:rsidRDefault="0034090F" w:rsidP="0034090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4</w:t>
            </w:r>
          </w:p>
        </w:tc>
        <w:tc>
          <w:tcPr>
            <w:tcW w:w="990" w:type="dxa"/>
          </w:tcPr>
          <w:p w14:paraId="7E00B9F9" w14:textId="793AEF62" w:rsidR="0034090F" w:rsidRPr="00175CB3" w:rsidRDefault="0034090F" w:rsidP="0034090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&lt;250 mb</w:t>
            </w:r>
          </w:p>
        </w:tc>
        <w:tc>
          <w:tcPr>
            <w:tcW w:w="720" w:type="dxa"/>
          </w:tcPr>
          <w:p w14:paraId="7CEB7FA9" w14:textId="3F92A462" w:rsidR="0034090F" w:rsidRPr="00175CB3" w:rsidRDefault="0034090F" w:rsidP="0034090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o</w:t>
            </w:r>
          </w:p>
        </w:tc>
        <w:tc>
          <w:tcPr>
            <w:tcW w:w="810" w:type="dxa"/>
          </w:tcPr>
          <w:p w14:paraId="718D807C" w14:textId="7A4F90CD" w:rsidR="0034090F" w:rsidRPr="00175CB3" w:rsidRDefault="0034090F" w:rsidP="0034090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Yes</w:t>
            </w:r>
          </w:p>
        </w:tc>
      </w:tr>
    </w:tbl>
    <w:p w14:paraId="163A65A3" w14:textId="77777777" w:rsidR="000319BF" w:rsidRPr="00175CB3" w:rsidRDefault="000319BF" w:rsidP="00057039">
      <w:pPr>
        <w:spacing w:after="0"/>
        <w:rPr>
          <w:sz w:val="20"/>
          <w:szCs w:val="20"/>
        </w:rPr>
      </w:pPr>
    </w:p>
    <w:p w14:paraId="5959E09A" w14:textId="77777777" w:rsidR="00057039" w:rsidRPr="00175CB3" w:rsidRDefault="00057039" w:rsidP="00057039">
      <w:pPr>
        <w:spacing w:after="0"/>
        <w:rPr>
          <w:sz w:val="20"/>
          <w:szCs w:val="20"/>
        </w:rPr>
      </w:pPr>
      <w:r w:rsidRPr="00175CB3">
        <w:rPr>
          <w:sz w:val="20"/>
          <w:szCs w:val="20"/>
        </w:rPr>
        <w:t>*Indicate if the data could become part of a map in the SPARC MAP-CORE</w:t>
      </w:r>
    </w:p>
    <w:p w14:paraId="680A4B3C" w14:textId="77777777" w:rsidR="00057039" w:rsidRPr="00175CB3" w:rsidRDefault="00057039" w:rsidP="00057039">
      <w:pPr>
        <w:spacing w:after="0"/>
        <w:rPr>
          <w:sz w:val="20"/>
          <w:szCs w:val="20"/>
        </w:rPr>
      </w:pPr>
      <w:r w:rsidRPr="00175CB3">
        <w:rPr>
          <w:sz w:val="20"/>
          <w:szCs w:val="20"/>
        </w:rPr>
        <w:t xml:space="preserve">**Indicate if the deliverable could be </w:t>
      </w:r>
      <w:r w:rsidR="002614CF" w:rsidRPr="00175CB3">
        <w:rPr>
          <w:sz w:val="20"/>
          <w:szCs w:val="20"/>
        </w:rPr>
        <w:t>incorporated</w:t>
      </w:r>
      <w:r w:rsidRPr="00175CB3">
        <w:rPr>
          <w:sz w:val="20"/>
          <w:szCs w:val="20"/>
        </w:rPr>
        <w:t xml:space="preserve"> in the SPARC SIM-CORE</w:t>
      </w:r>
    </w:p>
    <w:p w14:paraId="71F5F468" w14:textId="4D2ACEEA" w:rsidR="00057039" w:rsidRDefault="00057039">
      <w:pPr>
        <w:rPr>
          <w:sz w:val="20"/>
          <w:szCs w:val="20"/>
        </w:rPr>
      </w:pPr>
    </w:p>
    <w:p w14:paraId="7E50C078" w14:textId="77777777" w:rsidR="0014363B" w:rsidRPr="00175CB3" w:rsidRDefault="0014363B">
      <w:pPr>
        <w:rPr>
          <w:sz w:val="20"/>
          <w:szCs w:val="20"/>
        </w:rPr>
      </w:pPr>
    </w:p>
    <w:p w14:paraId="03AE21B6" w14:textId="77777777" w:rsidR="00D653A4" w:rsidRPr="00057039" w:rsidRDefault="00057039">
      <w:pPr>
        <w:rPr>
          <w:b/>
        </w:rPr>
      </w:pPr>
      <w:r w:rsidRPr="00057039">
        <w:rPr>
          <w:b/>
        </w:rPr>
        <w:t>Resource/tool deliverables (e.g. designs, protocols, devices)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45"/>
        <w:gridCol w:w="3060"/>
        <w:gridCol w:w="2160"/>
        <w:gridCol w:w="1800"/>
      </w:tblGrid>
      <w:tr w:rsidR="00057039" w14:paraId="7748EC9B" w14:textId="77777777" w:rsidTr="00057039">
        <w:tc>
          <w:tcPr>
            <w:tcW w:w="1345" w:type="dxa"/>
          </w:tcPr>
          <w:p w14:paraId="7857FB07" w14:textId="77777777" w:rsidR="00057039" w:rsidRPr="00163305" w:rsidRDefault="00057039" w:rsidP="00057039">
            <w:pPr>
              <w:rPr>
                <w:sz w:val="20"/>
              </w:rPr>
            </w:pPr>
            <w:r w:rsidRPr="00163305">
              <w:rPr>
                <w:sz w:val="20"/>
              </w:rPr>
              <w:lastRenderedPageBreak/>
              <w:t>Related milestone, aim, or task</w:t>
            </w:r>
          </w:p>
        </w:tc>
        <w:tc>
          <w:tcPr>
            <w:tcW w:w="3060" w:type="dxa"/>
          </w:tcPr>
          <w:p w14:paraId="624625B7" w14:textId="77777777" w:rsidR="00057039" w:rsidRPr="00163305" w:rsidRDefault="00057039" w:rsidP="00057039">
            <w:pPr>
              <w:rPr>
                <w:sz w:val="20"/>
              </w:rPr>
            </w:pPr>
            <w:r w:rsidRPr="00163305">
              <w:rPr>
                <w:sz w:val="20"/>
              </w:rPr>
              <w:t>Description and format of deliverable</w:t>
            </w:r>
          </w:p>
        </w:tc>
        <w:tc>
          <w:tcPr>
            <w:tcW w:w="2160" w:type="dxa"/>
          </w:tcPr>
          <w:p w14:paraId="3821C628" w14:textId="77777777" w:rsidR="00057039" w:rsidRPr="00163305" w:rsidRDefault="00057039" w:rsidP="00057039">
            <w:pPr>
              <w:rPr>
                <w:sz w:val="20"/>
              </w:rPr>
            </w:pPr>
            <w:r w:rsidRPr="00163305">
              <w:rPr>
                <w:sz w:val="20"/>
              </w:rPr>
              <w:t>Expected date of completion</w:t>
            </w:r>
          </w:p>
        </w:tc>
        <w:tc>
          <w:tcPr>
            <w:tcW w:w="1800" w:type="dxa"/>
          </w:tcPr>
          <w:p w14:paraId="02BBBCDC" w14:textId="77777777" w:rsidR="00057039" w:rsidRPr="00163305" w:rsidRDefault="00057039" w:rsidP="00057039">
            <w:pPr>
              <w:rPr>
                <w:sz w:val="20"/>
              </w:rPr>
            </w:pPr>
            <w:r w:rsidRPr="00163305">
              <w:rPr>
                <w:sz w:val="20"/>
              </w:rPr>
              <w:t>Target audience for deliverable</w:t>
            </w:r>
          </w:p>
        </w:tc>
      </w:tr>
      <w:tr w:rsidR="00057039" w:rsidRPr="00175CB3" w14:paraId="2D36C25C" w14:textId="77777777" w:rsidTr="00057039">
        <w:tc>
          <w:tcPr>
            <w:tcW w:w="1345" w:type="dxa"/>
          </w:tcPr>
          <w:p w14:paraId="43A9E85A" w14:textId="77777777" w:rsidR="00057039" w:rsidRPr="00175CB3" w:rsidRDefault="00057039" w:rsidP="007C1385">
            <w:pPr>
              <w:rPr>
                <w:sz w:val="20"/>
              </w:rPr>
            </w:pPr>
          </w:p>
        </w:tc>
        <w:tc>
          <w:tcPr>
            <w:tcW w:w="3060" w:type="dxa"/>
          </w:tcPr>
          <w:p w14:paraId="6843A0C8" w14:textId="77777777" w:rsidR="00057039" w:rsidRPr="00175CB3" w:rsidRDefault="00057039" w:rsidP="007C1385">
            <w:pPr>
              <w:rPr>
                <w:sz w:val="20"/>
              </w:rPr>
            </w:pPr>
          </w:p>
        </w:tc>
        <w:tc>
          <w:tcPr>
            <w:tcW w:w="2160" w:type="dxa"/>
          </w:tcPr>
          <w:p w14:paraId="057BFB91" w14:textId="77777777" w:rsidR="00057039" w:rsidRPr="00175CB3" w:rsidRDefault="00057039" w:rsidP="007C1385">
            <w:pPr>
              <w:rPr>
                <w:sz w:val="20"/>
              </w:rPr>
            </w:pPr>
          </w:p>
        </w:tc>
        <w:tc>
          <w:tcPr>
            <w:tcW w:w="1800" w:type="dxa"/>
          </w:tcPr>
          <w:p w14:paraId="006E942A" w14:textId="77777777" w:rsidR="00057039" w:rsidRPr="00175CB3" w:rsidRDefault="00057039" w:rsidP="007C1385">
            <w:pPr>
              <w:rPr>
                <w:sz w:val="20"/>
              </w:rPr>
            </w:pPr>
          </w:p>
        </w:tc>
      </w:tr>
      <w:tr w:rsidR="00057039" w:rsidRPr="00175CB3" w14:paraId="581B159B" w14:textId="77777777" w:rsidTr="00057039">
        <w:tc>
          <w:tcPr>
            <w:tcW w:w="1345" w:type="dxa"/>
          </w:tcPr>
          <w:p w14:paraId="28CB189E" w14:textId="77777777" w:rsidR="00057039" w:rsidRPr="00175CB3" w:rsidRDefault="00057039" w:rsidP="007C1385">
            <w:pPr>
              <w:rPr>
                <w:sz w:val="20"/>
              </w:rPr>
            </w:pPr>
          </w:p>
        </w:tc>
        <w:tc>
          <w:tcPr>
            <w:tcW w:w="3060" w:type="dxa"/>
          </w:tcPr>
          <w:p w14:paraId="127C3889" w14:textId="77777777" w:rsidR="00057039" w:rsidRPr="00175CB3" w:rsidRDefault="00057039" w:rsidP="007C1385">
            <w:pPr>
              <w:rPr>
                <w:sz w:val="20"/>
              </w:rPr>
            </w:pPr>
          </w:p>
        </w:tc>
        <w:tc>
          <w:tcPr>
            <w:tcW w:w="2160" w:type="dxa"/>
          </w:tcPr>
          <w:p w14:paraId="42919468" w14:textId="77777777" w:rsidR="00057039" w:rsidRPr="00175CB3" w:rsidRDefault="00057039" w:rsidP="007C1385">
            <w:pPr>
              <w:rPr>
                <w:sz w:val="20"/>
              </w:rPr>
            </w:pPr>
          </w:p>
        </w:tc>
        <w:tc>
          <w:tcPr>
            <w:tcW w:w="1800" w:type="dxa"/>
          </w:tcPr>
          <w:p w14:paraId="65F7378D" w14:textId="77777777" w:rsidR="00057039" w:rsidRPr="00175CB3" w:rsidRDefault="00057039" w:rsidP="007C1385">
            <w:pPr>
              <w:rPr>
                <w:sz w:val="20"/>
              </w:rPr>
            </w:pPr>
          </w:p>
        </w:tc>
      </w:tr>
      <w:tr w:rsidR="00057039" w:rsidRPr="00175CB3" w14:paraId="1A11896E" w14:textId="77777777" w:rsidTr="00057039">
        <w:tc>
          <w:tcPr>
            <w:tcW w:w="1345" w:type="dxa"/>
          </w:tcPr>
          <w:p w14:paraId="2218BF0A" w14:textId="77777777" w:rsidR="00057039" w:rsidRPr="00175CB3" w:rsidRDefault="00057039" w:rsidP="007C1385">
            <w:pPr>
              <w:rPr>
                <w:sz w:val="20"/>
              </w:rPr>
            </w:pPr>
          </w:p>
        </w:tc>
        <w:tc>
          <w:tcPr>
            <w:tcW w:w="3060" w:type="dxa"/>
          </w:tcPr>
          <w:p w14:paraId="2A65B368" w14:textId="77777777" w:rsidR="00057039" w:rsidRPr="00175CB3" w:rsidRDefault="00057039" w:rsidP="007C1385">
            <w:pPr>
              <w:rPr>
                <w:sz w:val="20"/>
              </w:rPr>
            </w:pPr>
          </w:p>
        </w:tc>
        <w:tc>
          <w:tcPr>
            <w:tcW w:w="2160" w:type="dxa"/>
          </w:tcPr>
          <w:p w14:paraId="1AA06F48" w14:textId="77777777" w:rsidR="00057039" w:rsidRPr="00175CB3" w:rsidRDefault="00057039" w:rsidP="007C1385">
            <w:pPr>
              <w:rPr>
                <w:sz w:val="20"/>
              </w:rPr>
            </w:pPr>
          </w:p>
        </w:tc>
        <w:tc>
          <w:tcPr>
            <w:tcW w:w="1800" w:type="dxa"/>
          </w:tcPr>
          <w:p w14:paraId="17D9D01C" w14:textId="77777777" w:rsidR="00057039" w:rsidRPr="00175CB3" w:rsidRDefault="00057039" w:rsidP="007C1385">
            <w:pPr>
              <w:rPr>
                <w:sz w:val="20"/>
              </w:rPr>
            </w:pPr>
          </w:p>
        </w:tc>
      </w:tr>
      <w:tr w:rsidR="00057039" w:rsidRPr="00175CB3" w14:paraId="1834C6FD" w14:textId="77777777" w:rsidTr="00057039">
        <w:tc>
          <w:tcPr>
            <w:tcW w:w="1345" w:type="dxa"/>
          </w:tcPr>
          <w:p w14:paraId="2DD210D6" w14:textId="77777777" w:rsidR="00057039" w:rsidRPr="00175CB3" w:rsidRDefault="00057039" w:rsidP="007C1385">
            <w:pPr>
              <w:rPr>
                <w:sz w:val="20"/>
              </w:rPr>
            </w:pPr>
          </w:p>
        </w:tc>
        <w:tc>
          <w:tcPr>
            <w:tcW w:w="3060" w:type="dxa"/>
          </w:tcPr>
          <w:p w14:paraId="6EDCAD58" w14:textId="77777777" w:rsidR="00057039" w:rsidRPr="00175CB3" w:rsidRDefault="00057039" w:rsidP="007C1385">
            <w:pPr>
              <w:rPr>
                <w:sz w:val="20"/>
              </w:rPr>
            </w:pPr>
          </w:p>
        </w:tc>
        <w:tc>
          <w:tcPr>
            <w:tcW w:w="2160" w:type="dxa"/>
          </w:tcPr>
          <w:p w14:paraId="22F2ED60" w14:textId="77777777" w:rsidR="00057039" w:rsidRPr="00175CB3" w:rsidRDefault="00057039" w:rsidP="007C1385">
            <w:pPr>
              <w:rPr>
                <w:sz w:val="20"/>
              </w:rPr>
            </w:pPr>
          </w:p>
        </w:tc>
        <w:tc>
          <w:tcPr>
            <w:tcW w:w="1800" w:type="dxa"/>
          </w:tcPr>
          <w:p w14:paraId="5C893EA2" w14:textId="77777777" w:rsidR="00057039" w:rsidRPr="00175CB3" w:rsidRDefault="00057039" w:rsidP="007C1385">
            <w:pPr>
              <w:rPr>
                <w:sz w:val="20"/>
              </w:rPr>
            </w:pPr>
          </w:p>
        </w:tc>
      </w:tr>
      <w:tr w:rsidR="00057039" w:rsidRPr="00175CB3" w14:paraId="11FCE78C" w14:textId="77777777" w:rsidTr="00057039">
        <w:tc>
          <w:tcPr>
            <w:tcW w:w="1345" w:type="dxa"/>
          </w:tcPr>
          <w:p w14:paraId="3BC28E3C" w14:textId="77777777" w:rsidR="00057039" w:rsidRPr="00175CB3" w:rsidRDefault="00057039" w:rsidP="007C1385">
            <w:pPr>
              <w:rPr>
                <w:sz w:val="20"/>
              </w:rPr>
            </w:pPr>
          </w:p>
        </w:tc>
        <w:tc>
          <w:tcPr>
            <w:tcW w:w="3060" w:type="dxa"/>
          </w:tcPr>
          <w:p w14:paraId="31D761B9" w14:textId="77777777" w:rsidR="00057039" w:rsidRPr="00175CB3" w:rsidRDefault="00057039" w:rsidP="007C1385">
            <w:pPr>
              <w:rPr>
                <w:sz w:val="20"/>
              </w:rPr>
            </w:pPr>
          </w:p>
        </w:tc>
        <w:tc>
          <w:tcPr>
            <w:tcW w:w="2160" w:type="dxa"/>
          </w:tcPr>
          <w:p w14:paraId="2ECCCC73" w14:textId="77777777" w:rsidR="00057039" w:rsidRPr="00175CB3" w:rsidRDefault="00057039" w:rsidP="007C1385">
            <w:pPr>
              <w:rPr>
                <w:sz w:val="20"/>
              </w:rPr>
            </w:pPr>
          </w:p>
        </w:tc>
        <w:tc>
          <w:tcPr>
            <w:tcW w:w="1800" w:type="dxa"/>
          </w:tcPr>
          <w:p w14:paraId="01CC343E" w14:textId="77777777" w:rsidR="00057039" w:rsidRPr="00175CB3" w:rsidRDefault="00057039" w:rsidP="007C1385">
            <w:pPr>
              <w:rPr>
                <w:sz w:val="20"/>
              </w:rPr>
            </w:pPr>
          </w:p>
        </w:tc>
      </w:tr>
      <w:tr w:rsidR="00057039" w:rsidRPr="00175CB3" w14:paraId="3884B455" w14:textId="77777777" w:rsidTr="00057039">
        <w:tc>
          <w:tcPr>
            <w:tcW w:w="1345" w:type="dxa"/>
          </w:tcPr>
          <w:p w14:paraId="2E4BA21B" w14:textId="77777777" w:rsidR="00057039" w:rsidRPr="00175CB3" w:rsidRDefault="00057039" w:rsidP="007C1385">
            <w:pPr>
              <w:rPr>
                <w:sz w:val="20"/>
              </w:rPr>
            </w:pPr>
          </w:p>
        </w:tc>
        <w:tc>
          <w:tcPr>
            <w:tcW w:w="3060" w:type="dxa"/>
          </w:tcPr>
          <w:p w14:paraId="2696B1CA" w14:textId="77777777" w:rsidR="00057039" w:rsidRPr="00175CB3" w:rsidRDefault="00057039" w:rsidP="007C1385">
            <w:pPr>
              <w:rPr>
                <w:sz w:val="20"/>
              </w:rPr>
            </w:pPr>
          </w:p>
        </w:tc>
        <w:tc>
          <w:tcPr>
            <w:tcW w:w="2160" w:type="dxa"/>
          </w:tcPr>
          <w:p w14:paraId="7E2F4CE6" w14:textId="77777777" w:rsidR="00057039" w:rsidRPr="00175CB3" w:rsidRDefault="00057039" w:rsidP="007C1385">
            <w:pPr>
              <w:rPr>
                <w:sz w:val="20"/>
              </w:rPr>
            </w:pPr>
          </w:p>
        </w:tc>
        <w:tc>
          <w:tcPr>
            <w:tcW w:w="1800" w:type="dxa"/>
          </w:tcPr>
          <w:p w14:paraId="77A60E6F" w14:textId="77777777" w:rsidR="00057039" w:rsidRPr="00175CB3" w:rsidRDefault="00057039" w:rsidP="007C1385">
            <w:pPr>
              <w:rPr>
                <w:sz w:val="20"/>
              </w:rPr>
            </w:pPr>
          </w:p>
        </w:tc>
      </w:tr>
    </w:tbl>
    <w:p w14:paraId="54B5F7AF" w14:textId="77777777" w:rsidR="00057039" w:rsidRPr="00175CB3" w:rsidRDefault="00057039" w:rsidP="0071005E">
      <w:pPr>
        <w:rPr>
          <w:sz w:val="20"/>
        </w:rPr>
      </w:pPr>
    </w:p>
    <w:sectPr w:rsidR="00057039" w:rsidRPr="00175CB3" w:rsidSect="00163305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FFA268A" w14:textId="77777777" w:rsidR="002A5A19" w:rsidRDefault="002A5A19" w:rsidP="00166A90">
      <w:pPr>
        <w:spacing w:after="0" w:line="240" w:lineRule="auto"/>
      </w:pPr>
      <w:r>
        <w:separator/>
      </w:r>
    </w:p>
  </w:endnote>
  <w:endnote w:type="continuationSeparator" w:id="0">
    <w:p w14:paraId="7DE9A7CC" w14:textId="77777777" w:rsidR="002A5A19" w:rsidRDefault="002A5A19" w:rsidP="00166A9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8119B86" w14:textId="77777777" w:rsidR="002A5A19" w:rsidRDefault="002A5A19" w:rsidP="00166A90">
      <w:pPr>
        <w:spacing w:after="0" w:line="240" w:lineRule="auto"/>
      </w:pPr>
      <w:r>
        <w:separator/>
      </w:r>
    </w:p>
  </w:footnote>
  <w:footnote w:type="continuationSeparator" w:id="0">
    <w:p w14:paraId="00FB0808" w14:textId="77777777" w:rsidR="002A5A19" w:rsidRDefault="002A5A19" w:rsidP="00166A90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U2MDA2M7IwMzUxMDNQ0lEKTi0uzszPAykwrQUA4ZRuNiwAAAA="/>
  </w:docVars>
  <w:rsids>
    <w:rsidRoot w:val="000319BF"/>
    <w:rsid w:val="00016942"/>
    <w:rsid w:val="000319BF"/>
    <w:rsid w:val="00045C48"/>
    <w:rsid w:val="00057039"/>
    <w:rsid w:val="00085DAD"/>
    <w:rsid w:val="0009325E"/>
    <w:rsid w:val="000F56E8"/>
    <w:rsid w:val="001164A9"/>
    <w:rsid w:val="00117A8F"/>
    <w:rsid w:val="0014363B"/>
    <w:rsid w:val="00163305"/>
    <w:rsid w:val="00166A90"/>
    <w:rsid w:val="00175CB3"/>
    <w:rsid w:val="00185704"/>
    <w:rsid w:val="001D184E"/>
    <w:rsid w:val="001E07DC"/>
    <w:rsid w:val="001E739C"/>
    <w:rsid w:val="0021291E"/>
    <w:rsid w:val="00233E2E"/>
    <w:rsid w:val="002477D6"/>
    <w:rsid w:val="002545F4"/>
    <w:rsid w:val="0025531F"/>
    <w:rsid w:val="002614CF"/>
    <w:rsid w:val="002735EC"/>
    <w:rsid w:val="00285EFE"/>
    <w:rsid w:val="002A5A19"/>
    <w:rsid w:val="002C39C4"/>
    <w:rsid w:val="00313A11"/>
    <w:rsid w:val="0032399E"/>
    <w:rsid w:val="0034090F"/>
    <w:rsid w:val="0034530F"/>
    <w:rsid w:val="003605F0"/>
    <w:rsid w:val="003E6E0D"/>
    <w:rsid w:val="00401D94"/>
    <w:rsid w:val="00445432"/>
    <w:rsid w:val="004755AD"/>
    <w:rsid w:val="004D1523"/>
    <w:rsid w:val="00514B48"/>
    <w:rsid w:val="005B0034"/>
    <w:rsid w:val="005E7435"/>
    <w:rsid w:val="0065582A"/>
    <w:rsid w:val="006C3EE9"/>
    <w:rsid w:val="006D61BD"/>
    <w:rsid w:val="006F5B57"/>
    <w:rsid w:val="006F7381"/>
    <w:rsid w:val="00705FAC"/>
    <w:rsid w:val="0070656C"/>
    <w:rsid w:val="0071005E"/>
    <w:rsid w:val="00731D4E"/>
    <w:rsid w:val="007605B1"/>
    <w:rsid w:val="007F60D1"/>
    <w:rsid w:val="00841C38"/>
    <w:rsid w:val="008C0065"/>
    <w:rsid w:val="008E7449"/>
    <w:rsid w:val="00982BE7"/>
    <w:rsid w:val="009A0272"/>
    <w:rsid w:val="009A1E6D"/>
    <w:rsid w:val="009A73EE"/>
    <w:rsid w:val="00A05B73"/>
    <w:rsid w:val="00A34672"/>
    <w:rsid w:val="00A367BF"/>
    <w:rsid w:val="00A61F34"/>
    <w:rsid w:val="00A95FCC"/>
    <w:rsid w:val="00AA65DC"/>
    <w:rsid w:val="00B221D9"/>
    <w:rsid w:val="00B64A2F"/>
    <w:rsid w:val="00B87759"/>
    <w:rsid w:val="00BC0070"/>
    <w:rsid w:val="00C62084"/>
    <w:rsid w:val="00C75B89"/>
    <w:rsid w:val="00C92FB4"/>
    <w:rsid w:val="00C93C00"/>
    <w:rsid w:val="00CC4518"/>
    <w:rsid w:val="00D33749"/>
    <w:rsid w:val="00D653A4"/>
    <w:rsid w:val="00D813C8"/>
    <w:rsid w:val="00DD4F48"/>
    <w:rsid w:val="00DF69A5"/>
    <w:rsid w:val="00E00D57"/>
    <w:rsid w:val="00E80E16"/>
    <w:rsid w:val="00E823FF"/>
    <w:rsid w:val="00E83D0A"/>
    <w:rsid w:val="00ED5E5A"/>
    <w:rsid w:val="00F96DC8"/>
    <w:rsid w:val="00FF5D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6BE12192"/>
  <w15:docId w15:val="{1D8A9281-3B8D-4A18-974A-DBBB0AA82B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319B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166A9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66A90"/>
  </w:style>
  <w:style w:type="paragraph" w:styleId="Footer">
    <w:name w:val="footer"/>
    <w:basedOn w:val="Normal"/>
    <w:link w:val="FooterChar"/>
    <w:uiPriority w:val="99"/>
    <w:unhideWhenUsed/>
    <w:rsid w:val="00166A9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66A90"/>
  </w:style>
  <w:style w:type="paragraph" w:styleId="NoSpacing">
    <w:name w:val="No Spacing"/>
    <w:uiPriority w:val="1"/>
    <w:qFormat/>
    <w:rsid w:val="0021291E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1F16DFB043E184B884EBCCD5B3E81E5" ma:contentTypeVersion="10" ma:contentTypeDescription="Create a new document." ma:contentTypeScope="" ma:versionID="dfe9ab9bd32cf51d8578ec9d25576787">
  <xsd:schema xmlns:xsd="http://www.w3.org/2001/XMLSchema" xmlns:xs="http://www.w3.org/2001/XMLSchema" xmlns:p="http://schemas.microsoft.com/office/2006/metadata/properties" xmlns:ns3="db954a15-3b70-4ddc-9fc7-97d9b252bd50" targetNamespace="http://schemas.microsoft.com/office/2006/metadata/properties" ma:root="true" ma:fieldsID="36b64cc8d9fcefe6f1337dffcc86fcfa" ns3:_="">
    <xsd:import namespace="db954a15-3b70-4ddc-9fc7-97d9b252bd50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b954a15-3b70-4ddc-9fc7-97d9b252bd5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Location" ma:index="12" nillable="true" ma:displayName="Location" ma:internalName="MediaServiceLocation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79B241D-C977-4F24-A904-6B26A740029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8BA8D4FA-6145-41C4-9A5E-B80A2779FFB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79BCD2C-ECBE-4E60-958B-8DC3DE74F6C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b954a15-3b70-4ddc-9fc7-97d9b252bd5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82</Words>
  <Characters>1044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Qashu, Felicia (NIH/OD) [E]</dc:creator>
  <cp:keywords/>
  <dc:description/>
  <cp:lastModifiedBy>Trâm Ngô</cp:lastModifiedBy>
  <cp:revision>19</cp:revision>
  <cp:lastPrinted>2019-10-11T22:29:00Z</cp:lastPrinted>
  <dcterms:created xsi:type="dcterms:W3CDTF">2019-10-21T18:11:00Z</dcterms:created>
  <dcterms:modified xsi:type="dcterms:W3CDTF">2020-05-20T23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1F16DFB043E184B884EBCCD5B3E81E5</vt:lpwstr>
  </property>
</Properties>
</file>